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9d16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40b0d3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25662b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10T00:24:27Z</dcterms:created>
  <dcterms:modified xsi:type="dcterms:W3CDTF">2022-05-10T00:24:27Z</dcterms:modified>
</cp:coreProperties>
</file>